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0C12EB" w14:textId="77777777" w:rsidR="00726550" w:rsidRDefault="00726550" w:rsidP="00726550">
      <w:pPr>
        <w:pStyle w:val="Heading1"/>
        <w:spacing w:before="0"/>
        <w:jc w:val="center"/>
      </w:pPr>
      <w:r>
        <w:t xml:space="preserve">Miami County Commissioners Meeting </w:t>
      </w:r>
    </w:p>
    <w:p w14:paraId="40045D26" w14:textId="1BB77DB4" w:rsidR="00726550" w:rsidRDefault="00726550" w:rsidP="00726550">
      <w:pPr>
        <w:pStyle w:val="Heading1"/>
        <w:spacing w:before="0"/>
        <w:jc w:val="center"/>
      </w:pPr>
      <w:r>
        <w:t>June 2, 2025</w:t>
      </w:r>
    </w:p>
    <w:p w14:paraId="027658EB" w14:textId="77777777" w:rsidR="00726550" w:rsidRDefault="008367F5" w:rsidP="00726550">
      <w:pPr>
        <w:pStyle w:val="Heading1"/>
        <w:spacing w:before="0"/>
        <w:rPr>
          <w:sz w:val="24"/>
          <w:szCs w:val="24"/>
        </w:rPr>
      </w:pPr>
      <w:r>
        <w:pict w14:anchorId="5FDD1891">
          <v:rect id="_x0000_i1025" style="width:0;height:1.5pt" o:hralign="center" o:hrstd="t" o:hr="t" fillcolor="#a0a0a0" stroked="f"/>
        </w:pict>
      </w:r>
    </w:p>
    <w:p w14:paraId="113DE83F" w14:textId="77777777" w:rsidR="00726550" w:rsidRDefault="00726550" w:rsidP="00726550">
      <w:pPr>
        <w:pStyle w:val="Heading1"/>
        <w:spacing w:before="0"/>
        <w:rPr>
          <w:sz w:val="24"/>
          <w:szCs w:val="24"/>
        </w:rPr>
      </w:pPr>
      <w:r>
        <w:rPr>
          <w:sz w:val="24"/>
          <w:szCs w:val="24"/>
        </w:rPr>
        <w:t>Meeting Information</w:t>
      </w:r>
    </w:p>
    <w:p w14:paraId="0F036733" w14:textId="2B8E1AA3" w:rsidR="00726550" w:rsidRPr="00A0517E" w:rsidRDefault="00726550" w:rsidP="00726550">
      <w:pPr>
        <w:pStyle w:val="Heading1"/>
        <w:tabs>
          <w:tab w:val="left" w:pos="780"/>
        </w:tabs>
        <w:spacing w:before="0"/>
        <w:ind w:leftChars="200" w:left="960" w:hangingChars="200" w:hanging="480"/>
        <w:rPr>
          <w:b w:val="0"/>
          <w:sz w:val="24"/>
          <w:szCs w:val="24"/>
        </w:rPr>
      </w:pPr>
      <w:r w:rsidRPr="00A0517E">
        <w:rPr>
          <w:b w:val="0"/>
          <w:sz w:val="24"/>
          <w:szCs w:val="24"/>
        </w:rPr>
        <w:t>Date &amp; Time: 0</w:t>
      </w:r>
      <w:r w:rsidR="00E04014" w:rsidRPr="00A0517E">
        <w:rPr>
          <w:b w:val="0"/>
          <w:sz w:val="24"/>
          <w:szCs w:val="24"/>
        </w:rPr>
        <w:t>6-02-</w:t>
      </w:r>
      <w:r w:rsidRPr="00A0517E">
        <w:rPr>
          <w:b w:val="0"/>
          <w:sz w:val="24"/>
          <w:szCs w:val="24"/>
        </w:rPr>
        <w:t>2025    9:00 am</w:t>
      </w:r>
    </w:p>
    <w:p w14:paraId="109ABD63" w14:textId="77777777" w:rsidR="00726550" w:rsidRPr="00A0517E" w:rsidRDefault="00726550" w:rsidP="00726550">
      <w:pPr>
        <w:pStyle w:val="Heading1"/>
        <w:tabs>
          <w:tab w:val="left" w:pos="780"/>
        </w:tabs>
        <w:spacing w:before="0"/>
        <w:ind w:leftChars="200" w:left="960" w:hangingChars="200" w:hanging="480"/>
        <w:rPr>
          <w:b w:val="0"/>
          <w:sz w:val="24"/>
          <w:szCs w:val="24"/>
        </w:rPr>
      </w:pPr>
      <w:r w:rsidRPr="00A0517E">
        <w:rPr>
          <w:b w:val="0"/>
          <w:sz w:val="24"/>
          <w:szCs w:val="24"/>
        </w:rPr>
        <w:t>Location: 25. Broadway Peru IN 46970 GAR Room</w:t>
      </w:r>
    </w:p>
    <w:p w14:paraId="1B6038BD" w14:textId="77777777"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 xml:space="preserve">Attendees: </w:t>
      </w:r>
    </w:p>
    <w:p w14:paraId="556D5FDC" w14:textId="77777777"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Commissioner Fred Musselman</w:t>
      </w:r>
    </w:p>
    <w:p w14:paraId="60035369" w14:textId="77777777"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Commissioner Brenda Weaver</w:t>
      </w:r>
    </w:p>
    <w:p w14:paraId="7AA3D0D6" w14:textId="77777777"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Commissioner Mark Horner</w:t>
      </w:r>
    </w:p>
    <w:p w14:paraId="798F9EF2" w14:textId="77777777"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Auditor Annette Phillippo</w:t>
      </w:r>
    </w:p>
    <w:p w14:paraId="15D197D6" w14:textId="6178AACC"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 xml:space="preserve">Sheriff </w:t>
      </w:r>
      <w:proofErr w:type="gramStart"/>
      <w:r w:rsidRPr="00A0517E">
        <w:rPr>
          <w:b w:val="0"/>
          <w:sz w:val="24"/>
          <w:szCs w:val="24"/>
        </w:rPr>
        <w:t>Dept :</w:t>
      </w:r>
      <w:proofErr w:type="gramEnd"/>
      <w:r w:rsidRPr="00A0517E">
        <w:rPr>
          <w:b w:val="0"/>
          <w:sz w:val="24"/>
          <w:szCs w:val="24"/>
        </w:rPr>
        <w:t xml:space="preserve"> Captain David Vitek</w:t>
      </w:r>
    </w:p>
    <w:p w14:paraId="7870F699" w14:textId="5B56110B" w:rsidR="00726550" w:rsidRPr="00A0517E"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 xml:space="preserve">Jennifer Hopkins – Auditors office </w:t>
      </w:r>
    </w:p>
    <w:p w14:paraId="25F404E8" w14:textId="6537C609" w:rsidR="00092A90" w:rsidRDefault="00726550" w:rsidP="00AC5CC2">
      <w:pPr>
        <w:pStyle w:val="Heading1"/>
        <w:tabs>
          <w:tab w:val="left" w:pos="780"/>
        </w:tabs>
        <w:spacing w:before="0" w:after="0"/>
        <w:ind w:leftChars="200" w:left="960" w:hangingChars="200" w:hanging="480"/>
        <w:rPr>
          <w:b w:val="0"/>
          <w:sz w:val="24"/>
          <w:szCs w:val="24"/>
        </w:rPr>
      </w:pPr>
      <w:r w:rsidRPr="00A0517E">
        <w:rPr>
          <w:b w:val="0"/>
          <w:sz w:val="24"/>
          <w:szCs w:val="24"/>
        </w:rPr>
        <w:t xml:space="preserve">Herb Hunt </w:t>
      </w:r>
      <w:r w:rsidR="00E04014" w:rsidRPr="00A0517E">
        <w:rPr>
          <w:b w:val="0"/>
          <w:sz w:val="24"/>
          <w:szCs w:val="24"/>
        </w:rPr>
        <w:t>&amp; Jodie Hutchins</w:t>
      </w:r>
      <w:r w:rsidRPr="00A0517E">
        <w:rPr>
          <w:b w:val="0"/>
          <w:sz w:val="24"/>
          <w:szCs w:val="24"/>
        </w:rPr>
        <w:t xml:space="preserve"> EMA </w:t>
      </w:r>
    </w:p>
    <w:p w14:paraId="11111A3B" w14:textId="3F471907" w:rsidR="00591874" w:rsidRPr="00591874" w:rsidRDefault="00591874" w:rsidP="00AC5CC2">
      <w:pPr>
        <w:pStyle w:val="BodyText"/>
        <w:spacing w:before="0" w:after="0"/>
      </w:pPr>
      <w:r>
        <w:t xml:space="preserve">       Brooke Robertson - MCEDA</w:t>
      </w:r>
    </w:p>
    <w:p w14:paraId="5ED93E43" w14:textId="4021688A" w:rsidR="00135767" w:rsidRPr="00A0517E" w:rsidRDefault="00135767" w:rsidP="00AC5CC2">
      <w:pPr>
        <w:pStyle w:val="BodyText"/>
        <w:spacing w:before="0" w:after="0"/>
      </w:pPr>
      <w:r w:rsidRPr="00A0517E">
        <w:t xml:space="preserve">       Kerry Worl – Highway</w:t>
      </w:r>
    </w:p>
    <w:p w14:paraId="3B3BE173" w14:textId="6EEC3EDB" w:rsidR="00726550" w:rsidRPr="00A0517E" w:rsidRDefault="00726550" w:rsidP="00AC5CC2">
      <w:pPr>
        <w:pStyle w:val="BodyText"/>
        <w:spacing w:before="0" w:after="0"/>
      </w:pPr>
      <w:r w:rsidRPr="00A0517E">
        <w:t xml:space="preserve">       Attorney Mark Frantz</w:t>
      </w:r>
    </w:p>
    <w:p w14:paraId="1D6D0922" w14:textId="77777777" w:rsidR="00092A90" w:rsidRDefault="00CE739B">
      <w:pPr>
        <w:pStyle w:val="Heading2"/>
      </w:pPr>
      <w:r>
        <w:t>Meeting Notes</w:t>
      </w:r>
    </w:p>
    <w:p w14:paraId="7B041073" w14:textId="77777777" w:rsidR="00092A90" w:rsidRDefault="00CE739B">
      <w:pPr>
        <w:pStyle w:val="Heading3"/>
      </w:pPr>
      <w:r>
        <w:t>1. Personnel Management, Policy Flexibility, and Staffing Challenges</w:t>
      </w:r>
    </w:p>
    <w:p w14:paraId="65F80755" w14:textId="54A54203" w:rsidR="00092A90" w:rsidRDefault="00CE739B">
      <w:pPr>
        <w:pStyle w:val="Compact"/>
        <w:numPr>
          <w:ilvl w:val="0"/>
          <w:numId w:val="7"/>
        </w:numPr>
      </w:pPr>
      <w:r>
        <w:rPr>
          <w:b/>
          <w:bCs/>
        </w:rPr>
        <w:t>Vacation Carryover Request for Jason Sears</w:t>
      </w:r>
      <w:r>
        <w:br/>
        <w:t xml:space="preserve">Dave Vitek requested that Jason Sears, a control room operator, be allowed to carry over five days of vacation past his anniversary date. This request was made due to a sudden staff shortage, as one control operator quit last week and another, </w:t>
      </w:r>
      <w:proofErr w:type="spellStart"/>
      <w:r>
        <w:t>Lauren</w:t>
      </w:r>
      <w:r w:rsidR="008367F5">
        <w:t>Turnipseed</w:t>
      </w:r>
      <w:proofErr w:type="spellEnd"/>
      <w:r>
        <w:t>, is retiring in August 2025. Training for new control operators, particularly for IDAC/NCIC certification, takes three months. Jason Sears offered to cancel his time off to help cover shifts.</w:t>
      </w:r>
    </w:p>
    <w:p w14:paraId="58DE7E4D" w14:textId="1F09DBA7" w:rsidR="00726550" w:rsidRPr="00726550" w:rsidRDefault="00726550" w:rsidP="00726550">
      <w:pPr>
        <w:pStyle w:val="Compact"/>
        <w:ind w:left="720"/>
      </w:pPr>
      <w:r w:rsidRPr="00726550">
        <w:t xml:space="preserve">Commissioner Weaver motioned to allow Jason Sears to carry over five days of vacation as </w:t>
      </w:r>
      <w:r w:rsidR="008367F5" w:rsidRPr="00726550">
        <w:t>requested,</w:t>
      </w:r>
      <w:r w:rsidRPr="00726550">
        <w:t xml:space="preserve"> Commissioner Horner Seconded, passed 3-0</w:t>
      </w:r>
    </w:p>
    <w:p w14:paraId="773E35F2" w14:textId="7ABB6038" w:rsidR="00092A90" w:rsidRDefault="00CE739B">
      <w:pPr>
        <w:pStyle w:val="Compact"/>
        <w:numPr>
          <w:ilvl w:val="0"/>
          <w:numId w:val="7"/>
        </w:numPr>
      </w:pPr>
      <w:r>
        <w:rPr>
          <w:b/>
          <w:bCs/>
        </w:rPr>
        <w:t>FMLA Policy Discussion and Urgent FMLA Request</w:t>
      </w:r>
      <w:r>
        <w:br/>
      </w:r>
      <w:r w:rsidR="00726550">
        <w:t xml:space="preserve">Jennifer Hopkins </w:t>
      </w:r>
      <w:r w:rsidR="00B91DE8">
        <w:t>presented a</w:t>
      </w:r>
      <w:r>
        <w:t xml:space="preserve"> FMLA request to allow an employee to use their sick, vacation, and comp time after starting FMLA leave, contrary to the current handbook policy which requires exhausting all time beforehand. The rationale is to provide flexibility for follow-up appointments, especially for situations like new babies or surgeries. The discussion also explored the possibility of altering the handbook policy in </w:t>
      </w:r>
      <w:r>
        <w:lastRenderedPageBreak/>
        <w:t>the future to offer more flexibility for employees, particularly concerning children or sick family members, to avoid forcing them to take unpaid time off for necessary follow-up care.</w:t>
      </w:r>
    </w:p>
    <w:p w14:paraId="01AC409B" w14:textId="1B8FA4F6" w:rsidR="00B91DE8" w:rsidRDefault="00CE739B" w:rsidP="00B91DE8">
      <w:pPr>
        <w:pStyle w:val="Compact"/>
        <w:numPr>
          <w:ilvl w:val="0"/>
          <w:numId w:val="7"/>
        </w:numPr>
      </w:pPr>
      <w:r w:rsidRPr="00B91DE8">
        <w:rPr>
          <w:b/>
          <w:bCs/>
        </w:rPr>
        <w:t>Jody's Resignation, Staffing, and Transition Plan</w:t>
      </w:r>
      <w:r>
        <w:br/>
      </w:r>
      <w:r w:rsidR="00B91DE8">
        <w:t xml:space="preserve">Jodie Hutchins </w:t>
      </w:r>
      <w:r>
        <w:t xml:space="preserve">announced her resignation, with her last day of work being July 7th, 2025. The department is in the process of hiring her replacement, likely a current volunteer. A request was made to bring the new hire in a week before </w:t>
      </w:r>
      <w:r w:rsidR="005961FA">
        <w:t>Jodie’s</w:t>
      </w:r>
      <w:r>
        <w:t xml:space="preserve"> departure (around July 1st, 2025) for training and shadowing, which would cost an estimated $4,000 to $6,000</w:t>
      </w:r>
      <w:r w:rsidR="00B91DE8">
        <w:t xml:space="preserve"> with overlapping pay and Jodie’s payout of comp (almost 40 </w:t>
      </w:r>
      <w:proofErr w:type="spellStart"/>
      <w:r w:rsidR="00B91DE8">
        <w:t>hrs</w:t>
      </w:r>
      <w:proofErr w:type="spellEnd"/>
      <w:r w:rsidR="00B91DE8">
        <w:t xml:space="preserve">) and </w:t>
      </w:r>
      <w:r w:rsidR="008367F5">
        <w:t>vacation (</w:t>
      </w:r>
      <w:r w:rsidR="00B91DE8">
        <w:t xml:space="preserve">70 </w:t>
      </w:r>
      <w:proofErr w:type="spellStart"/>
      <w:r w:rsidR="005961FA">
        <w:t>hrs</w:t>
      </w:r>
      <w:proofErr w:type="spellEnd"/>
      <w:proofErr w:type="gramStart"/>
      <w:r w:rsidR="00B91DE8">
        <w:t xml:space="preserve">) </w:t>
      </w:r>
      <w:r>
        <w:t>.</w:t>
      </w:r>
      <w:proofErr w:type="gramEnd"/>
      <w:r>
        <w:t xml:space="preserve"> This early start would prevent a gap in coverage and allow for a smoother transition, especially given ongoing work with sirens, mutual aid agreements, and ordinance rewriting. </w:t>
      </w:r>
    </w:p>
    <w:p w14:paraId="791F6265" w14:textId="2D72BB6E" w:rsidR="00B91DE8" w:rsidRDefault="00B91DE8" w:rsidP="00B91DE8">
      <w:pPr>
        <w:pStyle w:val="Compact"/>
        <w:ind w:left="720"/>
      </w:pPr>
      <w:r>
        <w:t>A motion by Commissioner Horner, second by Commissioner Weaver for an appropriation of $4,000 to bring in the new hire a week before Jody leaves was approved 3-0</w:t>
      </w:r>
    </w:p>
    <w:p w14:paraId="06B39768" w14:textId="77777777" w:rsidR="00B91DE8" w:rsidRPr="00B91DE8" w:rsidRDefault="00B91DE8" w:rsidP="00B91DE8">
      <w:pPr>
        <w:pStyle w:val="Compact"/>
        <w:ind w:left="720"/>
      </w:pPr>
    </w:p>
    <w:p w14:paraId="40C47CEB" w14:textId="743DB953" w:rsidR="00092A90" w:rsidRDefault="00CE739B">
      <w:pPr>
        <w:pStyle w:val="Heading3"/>
      </w:pPr>
      <w:r>
        <w:t>2</w:t>
      </w:r>
      <w:proofErr w:type="gramStart"/>
      <w:r>
        <w:t>.  Critical</w:t>
      </w:r>
      <w:proofErr w:type="gramEnd"/>
      <w:r>
        <w:t xml:space="preserve"> Infrastructure Development</w:t>
      </w:r>
    </w:p>
    <w:p w14:paraId="0B83968F" w14:textId="345AF8DC" w:rsidR="00092A90" w:rsidRDefault="00CE739B">
      <w:pPr>
        <w:pStyle w:val="Compact"/>
        <w:numPr>
          <w:ilvl w:val="0"/>
          <w:numId w:val="9"/>
        </w:numPr>
      </w:pPr>
      <w:r>
        <w:rPr>
          <w:b/>
          <w:bCs/>
        </w:rPr>
        <w:t>Eagles Point Siren Project</w:t>
      </w:r>
      <w:r>
        <w:br/>
      </w:r>
      <w:r w:rsidR="00B91DE8">
        <w:t>Herb Hunt</w:t>
      </w:r>
      <w:r>
        <w:t xml:space="preserve"> addressed the ongoing project to install a new siren at Eagles Point, prompted by resident calls during a past tornado event. While Economic Development has agreed to fund the siren purchase (costing approximately $31,100 - $31,700), several critical steps remain unresolved. These include finalizing the site location (considering county property, Peru Utilities property, or the base), determining who will cover the electrical hookup and ongoing electricity costs (estimated $40/month), and establishing a maintenance agreement. Quotes for annual maintenance were discussed: J&amp;K at $875 per siren/year, and another company offering a 2-year agreement at $500 (1st year) and $398 (2nd year) per siren, averaging $400/year, with a total county-wide cost of $12,700 for 6-7 sirens. Efforts are underway to have Eagles Point or Peru Utilities assume maintenance responsibilities.</w:t>
      </w:r>
    </w:p>
    <w:p w14:paraId="297A1E9C" w14:textId="401C6DC8" w:rsidR="00092A90" w:rsidRDefault="00092A90" w:rsidP="00E04014">
      <w:pPr>
        <w:pStyle w:val="BlockText"/>
      </w:pPr>
    </w:p>
    <w:p w14:paraId="4CF50815" w14:textId="77777777" w:rsidR="00092A90" w:rsidRDefault="00CE739B">
      <w:pPr>
        <w:pStyle w:val="Heading3"/>
      </w:pPr>
      <w:r>
        <w:t>3. Residential TIF, EMS, and County Operations Updates</w:t>
      </w:r>
    </w:p>
    <w:p w14:paraId="15281422" w14:textId="160E2615" w:rsidR="00092A90" w:rsidRDefault="00CE739B">
      <w:pPr>
        <w:pStyle w:val="Compact"/>
        <w:numPr>
          <w:ilvl w:val="0"/>
          <w:numId w:val="11"/>
        </w:numPr>
      </w:pPr>
      <w:r>
        <w:rPr>
          <w:b/>
          <w:bCs/>
        </w:rPr>
        <w:t>Residential TIF Resolution for Southern Miami County</w:t>
      </w:r>
      <w:r>
        <w:br/>
      </w:r>
      <w:r w:rsidR="00C24A5B">
        <w:t>Brooke Robertson</w:t>
      </w:r>
      <w:r w:rsidR="00E0248A">
        <w:t xml:space="preserve"> r</w:t>
      </w:r>
      <w:r>
        <w:t>equest</w:t>
      </w:r>
      <w:r w:rsidR="00E0248A">
        <w:t>ed</w:t>
      </w:r>
      <w:r>
        <w:t xml:space="preserve"> for approval of a resolution supporting a residential TIF at the corner of 800 South and 200 West. Timeline includes a public meeting on 2025-05-12, declaratory resolution approval by </w:t>
      </w:r>
      <w:r w:rsidR="00E0248A">
        <w:t>MCEDA</w:t>
      </w:r>
      <w:r>
        <w:t xml:space="preserve"> and Miami County </w:t>
      </w:r>
      <w:r w:rsidR="00CB2EB1">
        <w:t>Plan</w:t>
      </w:r>
      <w:r>
        <w:t xml:space="preserve"> Commission on 2025-05-14, and a </w:t>
      </w:r>
      <w:proofErr w:type="spellStart"/>
      <w:r>
        <w:t>conformatory</w:t>
      </w:r>
      <w:proofErr w:type="spellEnd"/>
      <w:r>
        <w:t xml:space="preserve"> resolution approval by </w:t>
      </w:r>
      <w:r w:rsidR="001F5E80">
        <w:t>MCEDA</w:t>
      </w:r>
      <w:r>
        <w:t xml:space="preserve"> on 2025-06-11. The TIF aims to capture property taxes for housing infrastructure.</w:t>
      </w:r>
    </w:p>
    <w:p w14:paraId="10DFAE58" w14:textId="099159B3" w:rsidR="00D167CE" w:rsidRDefault="00010368" w:rsidP="00010368">
      <w:pPr>
        <w:pStyle w:val="Compact"/>
        <w:ind w:left="720"/>
      </w:pPr>
      <w:r w:rsidRPr="00774AA3">
        <w:lastRenderedPageBreak/>
        <w:t xml:space="preserve">Commissioner Horner motioned and Commissioner Weaver seconded the motion to approve the </w:t>
      </w:r>
      <w:r w:rsidR="00774AA3" w:rsidRPr="00774AA3">
        <w:t>residential Tif for the South County House Project.  Passed 3-0</w:t>
      </w:r>
    </w:p>
    <w:p w14:paraId="603B3E08" w14:textId="77777777" w:rsidR="00B32A05" w:rsidRDefault="00B32A05" w:rsidP="00010368">
      <w:pPr>
        <w:pStyle w:val="Compact"/>
        <w:ind w:left="720"/>
      </w:pPr>
    </w:p>
    <w:p w14:paraId="168B6A90" w14:textId="1A341E5F" w:rsidR="00B32A05" w:rsidRPr="00774AA3" w:rsidRDefault="00C97396" w:rsidP="00010368">
      <w:pPr>
        <w:pStyle w:val="Compact"/>
        <w:ind w:left="720"/>
      </w:pPr>
      <w:r>
        <w:t>Commissioner Musselman</w:t>
      </w:r>
      <w:r w:rsidR="007C4421">
        <w:t xml:space="preserve"> </w:t>
      </w:r>
      <w:r w:rsidR="00761872">
        <w:t xml:space="preserve">stated </w:t>
      </w:r>
      <w:r w:rsidR="008D3C35">
        <w:t>there</w:t>
      </w:r>
      <w:r w:rsidR="00222226">
        <w:t xml:space="preserve"> </w:t>
      </w:r>
      <w:r w:rsidR="00345739">
        <w:t>have</w:t>
      </w:r>
      <w:r w:rsidR="00222226">
        <w:t xml:space="preserve"> been months of discussion and meetings about</w:t>
      </w:r>
      <w:r w:rsidR="00AD7114">
        <w:t xml:space="preserve"> the current EMS situation. </w:t>
      </w:r>
      <w:r w:rsidR="00EA1762">
        <w:t xml:space="preserve">He said Molly Grant shared many times that there </w:t>
      </w:r>
      <w:proofErr w:type="gramStart"/>
      <w:r w:rsidR="00EA1762">
        <w:t>has</w:t>
      </w:r>
      <w:proofErr w:type="gramEnd"/>
      <w:r w:rsidR="00EA1762">
        <w:t xml:space="preserve"> been no ambulances available </w:t>
      </w:r>
      <w:r w:rsidR="00C70C50">
        <w:t xml:space="preserve">when needed on 911 calls. </w:t>
      </w:r>
      <w:r w:rsidR="00486A01">
        <w:t xml:space="preserve">The county and City are working to resolve the current issues and hope to report on a resolution </w:t>
      </w:r>
      <w:r w:rsidR="0027472C">
        <w:t>in 60 to 90 days.</w:t>
      </w:r>
    </w:p>
    <w:p w14:paraId="55202070" w14:textId="77777777" w:rsidR="009376A7" w:rsidRDefault="009376A7" w:rsidP="009376A7">
      <w:pPr>
        <w:pStyle w:val="Compact"/>
        <w:ind w:left="720"/>
      </w:pPr>
    </w:p>
    <w:p w14:paraId="02E49E68" w14:textId="77777777" w:rsidR="00931484" w:rsidRDefault="00CE739B" w:rsidP="007754A9">
      <w:pPr>
        <w:pStyle w:val="Compact"/>
        <w:numPr>
          <w:ilvl w:val="0"/>
          <w:numId w:val="11"/>
        </w:numPr>
      </w:pPr>
      <w:r w:rsidRPr="007754A9">
        <w:rPr>
          <w:b/>
          <w:bCs/>
        </w:rPr>
        <w:t>Approval of 2025-05-19 Meeting Minutes</w:t>
      </w:r>
      <w:r>
        <w:br/>
      </w:r>
      <w:r w:rsidR="007754A9">
        <w:t xml:space="preserve">Motion to approve Minutes from May 19, </w:t>
      </w:r>
      <w:proofErr w:type="gramStart"/>
      <w:r w:rsidR="007754A9">
        <w:t>2025</w:t>
      </w:r>
      <w:proofErr w:type="gramEnd"/>
      <w:r w:rsidR="007754A9">
        <w:t xml:space="preserve"> by Commissioner Weaver, Seconded by Commissioner Horner, approved 3-0</w:t>
      </w:r>
    </w:p>
    <w:p w14:paraId="34F34E02" w14:textId="77777777" w:rsidR="005C24F1" w:rsidRDefault="00CE739B" w:rsidP="005C24F1">
      <w:pPr>
        <w:pStyle w:val="Compact"/>
        <w:numPr>
          <w:ilvl w:val="0"/>
          <w:numId w:val="6"/>
        </w:numPr>
      </w:pPr>
      <w:r w:rsidRPr="007754A9">
        <w:rPr>
          <w:b/>
          <w:bCs/>
        </w:rPr>
        <w:t>Payroll Approval</w:t>
      </w:r>
      <w:r>
        <w:br/>
      </w:r>
      <w:r w:rsidR="005C24F1">
        <w:t>Motion to approve payroll by Commissioner Weaver, Seconded by Commissioner Horner, approved 3-0</w:t>
      </w:r>
    </w:p>
    <w:p w14:paraId="56B38908" w14:textId="77777777" w:rsidR="00DF6FDE" w:rsidRDefault="00DF6FDE" w:rsidP="005C24F1">
      <w:pPr>
        <w:pStyle w:val="Compact"/>
        <w:numPr>
          <w:ilvl w:val="0"/>
          <w:numId w:val="6"/>
        </w:numPr>
      </w:pPr>
    </w:p>
    <w:p w14:paraId="36C62439" w14:textId="77777777" w:rsidR="004D2DEF" w:rsidRDefault="00CE739B" w:rsidP="004D2DEF">
      <w:pPr>
        <w:pStyle w:val="Compact"/>
        <w:ind w:left="720"/>
      </w:pPr>
      <w:r w:rsidRPr="004D2DEF">
        <w:rPr>
          <w:b/>
          <w:bCs/>
        </w:rPr>
        <w:t>Claims Approval</w:t>
      </w:r>
      <w:r>
        <w:br/>
      </w:r>
      <w:r w:rsidR="004D2DEF">
        <w:t>Motion to approve Claims by Commissioner Weaver, Seconded by Commissioner Horner, approved 3-0</w:t>
      </w:r>
    </w:p>
    <w:p w14:paraId="14475FA1" w14:textId="45849544" w:rsidR="00092A90" w:rsidRDefault="00CE739B" w:rsidP="004D2DEF">
      <w:pPr>
        <w:pStyle w:val="Compact"/>
        <w:numPr>
          <w:ilvl w:val="0"/>
          <w:numId w:val="11"/>
        </w:numPr>
      </w:pPr>
      <w:r w:rsidRPr="004D2DEF">
        <w:rPr>
          <w:b/>
          <w:bCs/>
        </w:rPr>
        <w:t>Health Board Appointment</w:t>
      </w:r>
      <w:r>
        <w:br/>
      </w:r>
      <w:r w:rsidR="000B12C4">
        <w:t xml:space="preserve">Commissioner Weaver </w:t>
      </w:r>
      <w:r w:rsidR="001C55F9">
        <w:t>recommended</w:t>
      </w:r>
      <w:r>
        <w:t xml:space="preserve"> Sam P</w:t>
      </w:r>
      <w:r w:rsidR="006B3B01">
        <w:t>i</w:t>
      </w:r>
      <w:r>
        <w:t>er to replace Mark Waite on the Health Board. Other candidates interviewed were Alanna Lees and Trent McCormick. Sam Peer was recommended due to his environmental background.</w:t>
      </w:r>
    </w:p>
    <w:p w14:paraId="10A68B18" w14:textId="0A5F3E5A" w:rsidR="002521EA" w:rsidRPr="00EC4B50" w:rsidRDefault="002521EA" w:rsidP="002521EA">
      <w:pPr>
        <w:pStyle w:val="Compact"/>
        <w:ind w:left="720"/>
      </w:pPr>
      <w:r w:rsidRPr="00EC4B50">
        <w:t xml:space="preserve">Commissioner </w:t>
      </w:r>
      <w:r w:rsidR="00BA0389" w:rsidRPr="00EC4B50">
        <w:t xml:space="preserve">Horner made a motion to appoint Sam Pier to the Board of Health Board, Commissioner Weaver seconded the motion, Approved </w:t>
      </w:r>
      <w:r w:rsidR="00EC4B50" w:rsidRPr="00EC4B50">
        <w:t>3-0</w:t>
      </w:r>
    </w:p>
    <w:p w14:paraId="112C59F7" w14:textId="084766F1" w:rsidR="00092A90" w:rsidRDefault="00CE739B">
      <w:pPr>
        <w:pStyle w:val="Compact"/>
        <w:numPr>
          <w:ilvl w:val="0"/>
          <w:numId w:val="11"/>
        </w:numPr>
      </w:pPr>
      <w:r>
        <w:rPr>
          <w:b/>
          <w:bCs/>
        </w:rPr>
        <w:t>Broadway Bridge Update</w:t>
      </w:r>
      <w:r>
        <w:br/>
      </w:r>
      <w:r w:rsidR="00EC4B50">
        <w:t xml:space="preserve">Kerry </w:t>
      </w:r>
      <w:r w:rsidR="008367F5">
        <w:t>Worl gave</w:t>
      </w:r>
      <w:r w:rsidR="00214E8E">
        <w:t xml:space="preserve"> an</w:t>
      </w:r>
      <w:r>
        <w:t xml:space="preserve"> update on the Broadway bridge project, mentioning approximately 600 feet on the same width to 24, and efforts to remove a cement wall to extend it to 24 or the right-of-way. Bids are expected to be sent out in June 2025.</w:t>
      </w:r>
    </w:p>
    <w:p w14:paraId="791EAC59" w14:textId="77777777" w:rsidR="00965826" w:rsidRDefault="00965826" w:rsidP="00965826">
      <w:pPr>
        <w:pStyle w:val="Compact"/>
        <w:numPr>
          <w:ilvl w:val="0"/>
          <w:numId w:val="11"/>
        </w:numPr>
      </w:pPr>
      <w:r w:rsidRPr="00B659FD">
        <w:t>Commissioner Weaver made a motion to adjourn the meeting.  Commissioner Horner Seconded.  Passed 3-0</w:t>
      </w:r>
    </w:p>
    <w:p w14:paraId="6AECED1A" w14:textId="77777777" w:rsidR="00965826" w:rsidRPr="00B659FD" w:rsidRDefault="00965826" w:rsidP="00965826">
      <w:pPr>
        <w:pStyle w:val="Compact"/>
        <w:numPr>
          <w:ilvl w:val="0"/>
          <w:numId w:val="11"/>
        </w:numPr>
      </w:pPr>
      <w:r>
        <w:rPr>
          <w:b/>
          <w:bCs/>
        </w:rPr>
        <w:t xml:space="preserve">ADJOURN </w:t>
      </w:r>
    </w:p>
    <w:p w14:paraId="1E50F848" w14:textId="77777777" w:rsidR="00965826" w:rsidRDefault="00965826" w:rsidP="00965826">
      <w:pPr>
        <w:pStyle w:val="Compact"/>
        <w:ind w:left="720"/>
        <w:rPr>
          <w:b/>
          <w:bCs/>
        </w:rPr>
      </w:pPr>
    </w:p>
    <w:p w14:paraId="0A218D3F" w14:textId="77777777" w:rsidR="008367F5" w:rsidRDefault="008367F5" w:rsidP="008367F5">
      <w:pPr>
        <w:pStyle w:val="Compact"/>
        <w:ind w:left="720"/>
        <w:rPr>
          <w:b/>
          <w:bCs/>
        </w:rPr>
      </w:pPr>
    </w:p>
    <w:p w14:paraId="27CEEBE2" w14:textId="77777777" w:rsidR="008367F5" w:rsidRDefault="008367F5" w:rsidP="008367F5">
      <w:pPr>
        <w:pStyle w:val="Compact"/>
        <w:ind w:left="720"/>
        <w:rPr>
          <w:b/>
          <w:bCs/>
        </w:rPr>
      </w:pPr>
    </w:p>
    <w:p w14:paraId="3F834430" w14:textId="77777777" w:rsidR="008367F5" w:rsidRDefault="008367F5" w:rsidP="008367F5">
      <w:pPr>
        <w:pStyle w:val="Compact"/>
        <w:ind w:left="720"/>
        <w:rPr>
          <w:b/>
          <w:bCs/>
        </w:rPr>
      </w:pPr>
    </w:p>
    <w:p w14:paraId="6C37D021" w14:textId="77777777" w:rsidR="008367F5" w:rsidRDefault="008367F5" w:rsidP="008367F5">
      <w:pPr>
        <w:pStyle w:val="Compact"/>
        <w:ind w:left="720"/>
        <w:rPr>
          <w:b/>
          <w:bCs/>
        </w:rPr>
      </w:pPr>
    </w:p>
    <w:p w14:paraId="74DF1B07" w14:textId="77777777" w:rsidR="008367F5" w:rsidRDefault="008367F5" w:rsidP="008367F5">
      <w:pPr>
        <w:pStyle w:val="Compact"/>
        <w:ind w:left="720"/>
        <w:rPr>
          <w:b/>
          <w:bCs/>
        </w:rPr>
      </w:pPr>
    </w:p>
    <w:p w14:paraId="22F92DCA" w14:textId="77777777" w:rsidR="008367F5" w:rsidRDefault="008367F5" w:rsidP="008367F5">
      <w:pPr>
        <w:pStyle w:val="Compact"/>
        <w:ind w:left="720"/>
        <w:rPr>
          <w:b/>
          <w:bCs/>
        </w:rPr>
      </w:pPr>
    </w:p>
    <w:p w14:paraId="5D17ACD2" w14:textId="77777777" w:rsidR="008367F5" w:rsidRDefault="008367F5" w:rsidP="008367F5">
      <w:pPr>
        <w:pStyle w:val="Compact"/>
        <w:ind w:left="720"/>
        <w:rPr>
          <w:b/>
          <w:bCs/>
        </w:rPr>
      </w:pPr>
    </w:p>
    <w:p w14:paraId="2351A31F" w14:textId="4C5E6A0F" w:rsidR="00965826" w:rsidRPr="006C0D68" w:rsidRDefault="00965826" w:rsidP="008367F5">
      <w:pPr>
        <w:pStyle w:val="Compact"/>
        <w:ind w:left="720"/>
        <w:rPr>
          <w:b/>
          <w:bCs/>
        </w:rPr>
      </w:pPr>
      <w:r>
        <w:rPr>
          <w:b/>
          <w:bCs/>
        </w:rPr>
        <w:lastRenderedPageBreak/>
        <w:t>M</w:t>
      </w:r>
      <w:r w:rsidRPr="006C0D68">
        <w:rPr>
          <w:b/>
          <w:bCs/>
        </w:rPr>
        <w:t>IAMI COUNTY BOARD OF COMMISSIONERS</w:t>
      </w:r>
    </w:p>
    <w:p w14:paraId="0DEBA240" w14:textId="77777777" w:rsidR="00965826" w:rsidRPr="006C0D68" w:rsidRDefault="00965826" w:rsidP="00965826">
      <w:pPr>
        <w:pStyle w:val="Compact"/>
        <w:ind w:left="720"/>
        <w:rPr>
          <w:b/>
          <w:bCs/>
        </w:rPr>
      </w:pPr>
      <w:r w:rsidRPr="006C0D68">
        <w:rPr>
          <w:b/>
          <w:bCs/>
        </w:rPr>
        <w:t> </w:t>
      </w:r>
    </w:p>
    <w:p w14:paraId="23BC1764" w14:textId="77777777" w:rsidR="00965826" w:rsidRPr="006C0D68" w:rsidRDefault="00965826" w:rsidP="00965826">
      <w:pPr>
        <w:pStyle w:val="Compact"/>
        <w:ind w:left="720"/>
        <w:rPr>
          <w:b/>
          <w:bCs/>
        </w:rPr>
      </w:pPr>
      <w:r w:rsidRPr="006C0D68">
        <w:rPr>
          <w:b/>
          <w:bCs/>
        </w:rPr>
        <w:t>_______________________________________, Chairman</w:t>
      </w:r>
    </w:p>
    <w:p w14:paraId="01DA1C44" w14:textId="77777777" w:rsidR="00965826" w:rsidRPr="006C0D68" w:rsidRDefault="00965826" w:rsidP="00965826">
      <w:pPr>
        <w:pStyle w:val="Compact"/>
        <w:ind w:left="720"/>
        <w:rPr>
          <w:b/>
          <w:bCs/>
        </w:rPr>
      </w:pPr>
      <w:r w:rsidRPr="006C0D68">
        <w:rPr>
          <w:b/>
          <w:bCs/>
        </w:rPr>
        <w:t>Keith Musselman</w:t>
      </w:r>
    </w:p>
    <w:p w14:paraId="277B1460" w14:textId="77777777" w:rsidR="00965826" w:rsidRPr="006C0D68" w:rsidRDefault="00965826" w:rsidP="00965826">
      <w:pPr>
        <w:pStyle w:val="Compact"/>
        <w:ind w:left="720"/>
        <w:rPr>
          <w:b/>
          <w:bCs/>
        </w:rPr>
      </w:pPr>
      <w:r w:rsidRPr="006C0D68">
        <w:rPr>
          <w:b/>
          <w:bCs/>
        </w:rPr>
        <w:t> </w:t>
      </w:r>
    </w:p>
    <w:p w14:paraId="37C97F25" w14:textId="77777777" w:rsidR="00965826" w:rsidRPr="006C0D68" w:rsidRDefault="00965826" w:rsidP="00965826">
      <w:pPr>
        <w:pStyle w:val="Compact"/>
        <w:ind w:left="720"/>
        <w:rPr>
          <w:b/>
          <w:bCs/>
        </w:rPr>
      </w:pPr>
      <w:r w:rsidRPr="006C0D68">
        <w:rPr>
          <w:b/>
          <w:bCs/>
        </w:rPr>
        <w:t>_______________________________________, Vice Chairman</w:t>
      </w:r>
    </w:p>
    <w:p w14:paraId="481F77DF" w14:textId="77777777" w:rsidR="00965826" w:rsidRPr="006C0D68" w:rsidRDefault="00965826" w:rsidP="00965826">
      <w:pPr>
        <w:pStyle w:val="Compact"/>
        <w:ind w:left="720"/>
        <w:rPr>
          <w:b/>
          <w:bCs/>
        </w:rPr>
      </w:pPr>
      <w:r w:rsidRPr="006C0D68">
        <w:rPr>
          <w:b/>
          <w:bCs/>
        </w:rPr>
        <w:t>Brenda Weaver</w:t>
      </w:r>
    </w:p>
    <w:p w14:paraId="7A468026" w14:textId="77777777" w:rsidR="00965826" w:rsidRPr="006C0D68" w:rsidRDefault="00965826" w:rsidP="00965826">
      <w:pPr>
        <w:pStyle w:val="Compact"/>
        <w:ind w:left="720"/>
        <w:rPr>
          <w:b/>
          <w:bCs/>
        </w:rPr>
      </w:pPr>
      <w:r w:rsidRPr="006C0D68">
        <w:rPr>
          <w:b/>
          <w:bCs/>
        </w:rPr>
        <w:t> </w:t>
      </w:r>
    </w:p>
    <w:p w14:paraId="7DAF1F59" w14:textId="77777777" w:rsidR="00965826" w:rsidRPr="006C0D68" w:rsidRDefault="00965826" w:rsidP="00965826">
      <w:pPr>
        <w:pStyle w:val="Compact"/>
        <w:ind w:left="720"/>
        <w:rPr>
          <w:b/>
          <w:bCs/>
        </w:rPr>
      </w:pPr>
      <w:r w:rsidRPr="006C0D68">
        <w:rPr>
          <w:b/>
          <w:bCs/>
        </w:rPr>
        <w:t>_______________________________________, Member</w:t>
      </w:r>
    </w:p>
    <w:p w14:paraId="425288C0" w14:textId="77777777" w:rsidR="00965826" w:rsidRPr="006C0D68" w:rsidRDefault="00965826" w:rsidP="00965826">
      <w:pPr>
        <w:pStyle w:val="Compact"/>
        <w:ind w:left="720"/>
        <w:rPr>
          <w:b/>
          <w:bCs/>
        </w:rPr>
      </w:pPr>
      <w:r w:rsidRPr="006C0D68">
        <w:rPr>
          <w:b/>
          <w:bCs/>
        </w:rPr>
        <w:t>Mark Horner</w:t>
      </w:r>
    </w:p>
    <w:p w14:paraId="73550B7C" w14:textId="77777777" w:rsidR="00965826" w:rsidRPr="006C0D68" w:rsidRDefault="00965826" w:rsidP="00965826">
      <w:pPr>
        <w:pStyle w:val="Compact"/>
        <w:ind w:left="720"/>
        <w:rPr>
          <w:b/>
          <w:bCs/>
        </w:rPr>
      </w:pPr>
      <w:r w:rsidRPr="006C0D68">
        <w:rPr>
          <w:b/>
          <w:bCs/>
        </w:rPr>
        <w:t> </w:t>
      </w:r>
    </w:p>
    <w:p w14:paraId="20A676CE" w14:textId="77777777" w:rsidR="00965826" w:rsidRPr="006C0D68" w:rsidRDefault="00965826" w:rsidP="00965826">
      <w:pPr>
        <w:pStyle w:val="Compact"/>
        <w:ind w:left="720"/>
        <w:rPr>
          <w:b/>
          <w:bCs/>
        </w:rPr>
      </w:pPr>
      <w:r w:rsidRPr="006C0D68">
        <w:rPr>
          <w:b/>
          <w:bCs/>
        </w:rPr>
        <w:t>Attest: ________________________________, Auditor            </w:t>
      </w:r>
    </w:p>
    <w:p w14:paraId="2D287FE6" w14:textId="77777777" w:rsidR="00965826" w:rsidRPr="006C0D68" w:rsidRDefault="00965826" w:rsidP="00965826">
      <w:pPr>
        <w:pStyle w:val="Compact"/>
        <w:ind w:left="720"/>
        <w:rPr>
          <w:b/>
          <w:bCs/>
        </w:rPr>
      </w:pPr>
      <w:r w:rsidRPr="006C0D68">
        <w:rPr>
          <w:b/>
          <w:bCs/>
        </w:rPr>
        <w:t>Annette Phillippo</w:t>
      </w:r>
    </w:p>
    <w:p w14:paraId="05BF63D7" w14:textId="77777777" w:rsidR="00965826" w:rsidRDefault="00965826" w:rsidP="00965826">
      <w:pPr>
        <w:pStyle w:val="Compact"/>
        <w:ind w:left="720"/>
      </w:pPr>
    </w:p>
    <w:p w14:paraId="49310877" w14:textId="77777777" w:rsidR="00965826" w:rsidRDefault="00965826" w:rsidP="001C55F9">
      <w:pPr>
        <w:pStyle w:val="Compact"/>
        <w:ind w:left="720"/>
      </w:pPr>
    </w:p>
    <w:sectPr w:rsidR="00965826">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01E64E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9C341E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FD2AD6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025015669">
    <w:abstractNumId w:val="4"/>
  </w:num>
  <w:num w:numId="6" w16cid:durableId="381757233">
    <w:abstractNumId w:val="5"/>
  </w:num>
  <w:num w:numId="7" w16cid:durableId="273251724">
    <w:abstractNumId w:val="5"/>
  </w:num>
  <w:num w:numId="8" w16cid:durableId="4435016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8897">
    <w:abstractNumId w:val="5"/>
  </w:num>
  <w:num w:numId="10" w16cid:durableId="9044098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1348013">
    <w:abstractNumId w:val="5"/>
  </w:num>
  <w:num w:numId="12" w16cid:durableId="11597348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3090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F57A143E"/>
    <w:rsid w:val="FF53E7DD"/>
    <w:rsid w:val="00010368"/>
    <w:rsid w:val="00012906"/>
    <w:rsid w:val="00065091"/>
    <w:rsid w:val="00092A90"/>
    <w:rsid w:val="000B12C4"/>
    <w:rsid w:val="000C1ABD"/>
    <w:rsid w:val="000D1425"/>
    <w:rsid w:val="000D1E8A"/>
    <w:rsid w:val="000F3D3C"/>
    <w:rsid w:val="0011788E"/>
    <w:rsid w:val="00135767"/>
    <w:rsid w:val="00167011"/>
    <w:rsid w:val="001824E5"/>
    <w:rsid w:val="001A30C6"/>
    <w:rsid w:val="001B0185"/>
    <w:rsid w:val="001B2E68"/>
    <w:rsid w:val="001C55F9"/>
    <w:rsid w:val="001F5E80"/>
    <w:rsid w:val="00214E8E"/>
    <w:rsid w:val="00222226"/>
    <w:rsid w:val="002521EA"/>
    <w:rsid w:val="00271600"/>
    <w:rsid w:val="0027472C"/>
    <w:rsid w:val="00275E2C"/>
    <w:rsid w:val="00284976"/>
    <w:rsid w:val="00290063"/>
    <w:rsid w:val="002A5DD6"/>
    <w:rsid w:val="002D504A"/>
    <w:rsid w:val="002D5AAF"/>
    <w:rsid w:val="00315AC2"/>
    <w:rsid w:val="00337933"/>
    <w:rsid w:val="00345739"/>
    <w:rsid w:val="00350E5C"/>
    <w:rsid w:val="00353684"/>
    <w:rsid w:val="00365A06"/>
    <w:rsid w:val="00386B56"/>
    <w:rsid w:val="003E512C"/>
    <w:rsid w:val="003F6589"/>
    <w:rsid w:val="00402858"/>
    <w:rsid w:val="00455D51"/>
    <w:rsid w:val="004804EF"/>
    <w:rsid w:val="00486A01"/>
    <w:rsid w:val="004B1E78"/>
    <w:rsid w:val="004D2DEF"/>
    <w:rsid w:val="004D308B"/>
    <w:rsid w:val="00512CA9"/>
    <w:rsid w:val="005140DE"/>
    <w:rsid w:val="00515E7E"/>
    <w:rsid w:val="005641A8"/>
    <w:rsid w:val="005646E9"/>
    <w:rsid w:val="0057446D"/>
    <w:rsid w:val="00584C65"/>
    <w:rsid w:val="00591874"/>
    <w:rsid w:val="005961FA"/>
    <w:rsid w:val="005C24F1"/>
    <w:rsid w:val="005C33F3"/>
    <w:rsid w:val="00605308"/>
    <w:rsid w:val="006203D4"/>
    <w:rsid w:val="006B04C2"/>
    <w:rsid w:val="006B3B01"/>
    <w:rsid w:val="006C504A"/>
    <w:rsid w:val="006D0E28"/>
    <w:rsid w:val="00726550"/>
    <w:rsid w:val="007453A1"/>
    <w:rsid w:val="007535F6"/>
    <w:rsid w:val="00761872"/>
    <w:rsid w:val="00774AA3"/>
    <w:rsid w:val="007754A9"/>
    <w:rsid w:val="00786E81"/>
    <w:rsid w:val="007938B8"/>
    <w:rsid w:val="007C4421"/>
    <w:rsid w:val="008033E1"/>
    <w:rsid w:val="008367F5"/>
    <w:rsid w:val="0085162E"/>
    <w:rsid w:val="00865C7C"/>
    <w:rsid w:val="008D3C35"/>
    <w:rsid w:val="00900CCC"/>
    <w:rsid w:val="00931484"/>
    <w:rsid w:val="00932E5F"/>
    <w:rsid w:val="009376A7"/>
    <w:rsid w:val="00962302"/>
    <w:rsid w:val="00965826"/>
    <w:rsid w:val="00975585"/>
    <w:rsid w:val="00993CBA"/>
    <w:rsid w:val="009A3D3D"/>
    <w:rsid w:val="009E145E"/>
    <w:rsid w:val="00A0517E"/>
    <w:rsid w:val="00A21265"/>
    <w:rsid w:val="00A625F9"/>
    <w:rsid w:val="00A7127D"/>
    <w:rsid w:val="00A81885"/>
    <w:rsid w:val="00A82518"/>
    <w:rsid w:val="00A8620C"/>
    <w:rsid w:val="00A8796D"/>
    <w:rsid w:val="00AB1A36"/>
    <w:rsid w:val="00AC5CC2"/>
    <w:rsid w:val="00AC75E8"/>
    <w:rsid w:val="00AD4E46"/>
    <w:rsid w:val="00AD7114"/>
    <w:rsid w:val="00B221B6"/>
    <w:rsid w:val="00B32A05"/>
    <w:rsid w:val="00B34BC6"/>
    <w:rsid w:val="00B5019A"/>
    <w:rsid w:val="00B91DE8"/>
    <w:rsid w:val="00BA0389"/>
    <w:rsid w:val="00BF11CC"/>
    <w:rsid w:val="00C1108E"/>
    <w:rsid w:val="00C14B89"/>
    <w:rsid w:val="00C24A5B"/>
    <w:rsid w:val="00C70C50"/>
    <w:rsid w:val="00C865AB"/>
    <w:rsid w:val="00C9144D"/>
    <w:rsid w:val="00C94844"/>
    <w:rsid w:val="00C97396"/>
    <w:rsid w:val="00CB2EB1"/>
    <w:rsid w:val="00CE739B"/>
    <w:rsid w:val="00D167CE"/>
    <w:rsid w:val="00D446C9"/>
    <w:rsid w:val="00DB673F"/>
    <w:rsid w:val="00DF6FDE"/>
    <w:rsid w:val="00E0248A"/>
    <w:rsid w:val="00E04014"/>
    <w:rsid w:val="00E04222"/>
    <w:rsid w:val="00E07649"/>
    <w:rsid w:val="00E64F6C"/>
    <w:rsid w:val="00EA1762"/>
    <w:rsid w:val="00EC331D"/>
    <w:rsid w:val="00EC4B50"/>
    <w:rsid w:val="00F15494"/>
    <w:rsid w:val="00F75CC4"/>
    <w:rsid w:val="00FC1DF5"/>
    <w:rsid w:val="00FC30D7"/>
    <w:rsid w:val="00FD44F7"/>
    <w:rsid w:val="00FE2A30"/>
    <w:rsid w:val="00FE4F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0FFA1A"/>
  <w15:docId w15:val="{630DC6D0-AB0C-464A-807C-AEB4A6B49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06</Words>
  <Characters>5169</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Phillippo</dc:creator>
  <cp:keywords/>
  <cp:lastModifiedBy>Annette Phillippo</cp:lastModifiedBy>
  <cp:revision>2</cp:revision>
  <dcterms:created xsi:type="dcterms:W3CDTF">2025-06-16T11:38:00Z</dcterms:created>
  <dcterms:modified xsi:type="dcterms:W3CDTF">2025-06-16T11:38:00Z</dcterms:modified>
</cp:coreProperties>
</file>